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Павел</w:t>
      </w:r>
      <w:r>
        <w:t xml:space="preserve"> </w:t>
      </w:r>
      <w:r>
        <w:t xml:space="preserve">Межинск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2571123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1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737145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7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2540160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r>
        <w:drawing>
          <wp:inline>
            <wp:extent cx="3733800" cy="2346163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6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2002958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2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1779550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1259416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9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1755017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5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1180275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1527062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7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Павел Межинский</dc:creator>
  <dc:language>ru-RU</dc:language>
  <cp:keywords/>
  <dcterms:created xsi:type="dcterms:W3CDTF">2024-02-24T11:13:34Z</dcterms:created>
  <dcterms:modified xsi:type="dcterms:W3CDTF">2024-02-24T11:1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